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604B" w:rsidRPr="00BC5C1F" w:rsidRDefault="007D604B" w:rsidP="007D604B">
      <w:pPr>
        <w:rPr>
          <w:b/>
          <w:sz w:val="40"/>
        </w:rPr>
      </w:pPr>
      <w:r>
        <w:rPr>
          <w:noProof/>
          <w:lang w:eastAsia="es-MX"/>
        </w:rPr>
        <w:drawing>
          <wp:anchor distT="0" distB="0" distL="114300" distR="114300" simplePos="0" relativeHeight="251659264" behindDoc="1" locked="0" layoutInCell="1" allowOverlap="1" wp14:anchorId="125865D9" wp14:editId="6447E08A">
            <wp:simplePos x="0" y="0"/>
            <wp:positionH relativeFrom="column">
              <wp:posOffset>4120515</wp:posOffset>
            </wp:positionH>
            <wp:positionV relativeFrom="paragraph">
              <wp:posOffset>119380</wp:posOffset>
            </wp:positionV>
            <wp:extent cx="1971675" cy="1771650"/>
            <wp:effectExtent l="0" t="0" r="9525" b="0"/>
            <wp:wrapTight wrapText="bothSides">
              <wp:wrapPolygon edited="0">
                <wp:start x="0" y="0"/>
                <wp:lineTo x="0" y="21368"/>
                <wp:lineTo x="21496" y="21368"/>
                <wp:lineTo x="21496" y="0"/>
                <wp:lineTo x="0" y="0"/>
              </wp:wrapPolygon>
            </wp:wrapTight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://www.escuelasdemexico.mx/wp-content/uploads/2011/08/Escudo-Cecyt9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C5C1F">
        <w:rPr>
          <w:b/>
          <w:sz w:val="40"/>
        </w:rPr>
        <w:t>INSTITUTO POLITÉCNICO NACIONAL</w:t>
      </w:r>
    </w:p>
    <w:p w:rsidR="007D604B" w:rsidRDefault="007D604B" w:rsidP="007D604B">
      <w:pPr>
        <w:rPr>
          <w:sz w:val="56"/>
        </w:rPr>
      </w:pPr>
    </w:p>
    <w:p w:rsidR="007D604B" w:rsidRPr="00F81E93" w:rsidRDefault="007D604B" w:rsidP="007D604B">
      <w:pPr>
        <w:rPr>
          <w:b/>
          <w:sz w:val="56"/>
        </w:rPr>
      </w:pPr>
      <w:r>
        <w:rPr>
          <w:b/>
          <w:sz w:val="56"/>
        </w:rPr>
        <w:t>Escuela Superior de Cómputo (ESCOM)</w:t>
      </w:r>
    </w:p>
    <w:p w:rsidR="007D604B" w:rsidRDefault="007D604B" w:rsidP="007D604B">
      <w:pPr>
        <w:rPr>
          <w:sz w:val="40"/>
        </w:rPr>
      </w:pPr>
    </w:p>
    <w:p w:rsidR="007D604B" w:rsidRDefault="007D604B" w:rsidP="007D604B">
      <w:pPr>
        <w:jc w:val="center"/>
        <w:rPr>
          <w:sz w:val="48"/>
        </w:rPr>
      </w:pPr>
    </w:p>
    <w:p w:rsidR="007D604B" w:rsidRPr="006938BD" w:rsidRDefault="007D604B" w:rsidP="007D604B">
      <w:pPr>
        <w:jc w:val="center"/>
        <w:rPr>
          <w:rFonts w:cs="Arial"/>
          <w:sz w:val="40"/>
          <w:szCs w:val="40"/>
        </w:rPr>
      </w:pPr>
      <w:r w:rsidRPr="00CE61A6">
        <w:rPr>
          <w:rFonts w:cs="Arial"/>
          <w:b/>
          <w:sz w:val="40"/>
          <w:szCs w:val="40"/>
        </w:rPr>
        <w:t>PROFESOR</w:t>
      </w:r>
      <w:r>
        <w:rPr>
          <w:rFonts w:cs="Arial"/>
          <w:sz w:val="40"/>
          <w:szCs w:val="40"/>
        </w:rPr>
        <w:t xml:space="preserve">: </w:t>
      </w:r>
      <w:r w:rsidR="002F2909">
        <w:rPr>
          <w:rFonts w:cs="Arial"/>
          <w:sz w:val="40"/>
          <w:szCs w:val="40"/>
        </w:rPr>
        <w:t>ORTEGA GONZALES RUBEN</w:t>
      </w:r>
      <w:r w:rsidR="00E65681">
        <w:rPr>
          <w:rFonts w:cs="Arial"/>
          <w:sz w:val="40"/>
          <w:szCs w:val="40"/>
        </w:rPr>
        <w:t>.</w:t>
      </w:r>
    </w:p>
    <w:p w:rsidR="007D604B" w:rsidRPr="006938BD" w:rsidRDefault="007D604B" w:rsidP="007D604B">
      <w:pPr>
        <w:rPr>
          <w:rFonts w:cs="Arial"/>
          <w:sz w:val="40"/>
          <w:szCs w:val="40"/>
        </w:rPr>
      </w:pPr>
    </w:p>
    <w:p w:rsidR="007D604B" w:rsidRPr="00B52C96" w:rsidRDefault="007D604B" w:rsidP="00236DC3">
      <w:pPr>
        <w:ind w:left="708"/>
        <w:jc w:val="center"/>
        <w:rPr>
          <w:rFonts w:cs="Arial"/>
          <w:sz w:val="40"/>
          <w:szCs w:val="40"/>
        </w:rPr>
      </w:pPr>
      <w:r w:rsidRPr="00CE61A6">
        <w:rPr>
          <w:rFonts w:cs="Arial"/>
          <w:b/>
          <w:sz w:val="40"/>
          <w:szCs w:val="40"/>
        </w:rPr>
        <w:t>MATERIA</w:t>
      </w:r>
      <w:r>
        <w:rPr>
          <w:rFonts w:cs="Arial"/>
          <w:sz w:val="40"/>
          <w:szCs w:val="40"/>
        </w:rPr>
        <w:t xml:space="preserve">: </w:t>
      </w:r>
      <w:r w:rsidR="00A044BA">
        <w:rPr>
          <w:rFonts w:cs="Arial"/>
          <w:sz w:val="40"/>
          <w:szCs w:val="40"/>
        </w:rPr>
        <w:t>Instrumentación</w:t>
      </w:r>
      <w:r w:rsidR="00C02237">
        <w:rPr>
          <w:rFonts w:cs="Arial"/>
          <w:sz w:val="40"/>
          <w:szCs w:val="40"/>
        </w:rPr>
        <w:t>.</w:t>
      </w:r>
    </w:p>
    <w:p w:rsidR="007D604B" w:rsidRPr="00BC5C1F" w:rsidRDefault="007D604B" w:rsidP="007D604B">
      <w:pPr>
        <w:rPr>
          <w:sz w:val="36"/>
        </w:rPr>
      </w:pPr>
    </w:p>
    <w:p w:rsidR="007D604B" w:rsidRPr="00BC5C1F" w:rsidRDefault="00B56613" w:rsidP="007D604B">
      <w:pPr>
        <w:jc w:val="center"/>
        <w:rPr>
          <w:sz w:val="36"/>
        </w:rPr>
      </w:pPr>
      <w:r>
        <w:rPr>
          <w:b/>
          <w:sz w:val="36"/>
        </w:rPr>
        <w:t>TRABAJO</w:t>
      </w:r>
      <w:r w:rsidR="007D604B" w:rsidRPr="005873F3">
        <w:rPr>
          <w:b/>
          <w:sz w:val="36"/>
        </w:rPr>
        <w:t>:</w:t>
      </w:r>
      <w:r w:rsidR="007D604B">
        <w:rPr>
          <w:b/>
          <w:sz w:val="36"/>
        </w:rPr>
        <w:t xml:space="preserve"> </w:t>
      </w:r>
      <w:bookmarkStart w:id="0" w:name="_GoBack"/>
      <w:r w:rsidR="002F2909">
        <w:rPr>
          <w:sz w:val="36"/>
        </w:rPr>
        <w:t>Tarea circuito simulado en MATLAB</w:t>
      </w:r>
      <w:bookmarkEnd w:id="0"/>
      <w:r w:rsidR="00422DD6">
        <w:rPr>
          <w:sz w:val="36"/>
        </w:rPr>
        <w:t>.</w:t>
      </w:r>
    </w:p>
    <w:p w:rsidR="007D604B" w:rsidRPr="00BC5C1F" w:rsidRDefault="007D604B" w:rsidP="007D604B">
      <w:pPr>
        <w:rPr>
          <w:sz w:val="36"/>
        </w:rPr>
      </w:pPr>
    </w:p>
    <w:p w:rsidR="00422DD6" w:rsidRPr="00410B78" w:rsidRDefault="007D604B" w:rsidP="00410B78">
      <w:pPr>
        <w:rPr>
          <w:sz w:val="36"/>
        </w:rPr>
      </w:pPr>
      <w:r w:rsidRPr="0055461A">
        <w:rPr>
          <w:b/>
          <w:sz w:val="36"/>
        </w:rPr>
        <w:t>A</w:t>
      </w:r>
      <w:r>
        <w:rPr>
          <w:b/>
          <w:sz w:val="36"/>
        </w:rPr>
        <w:t>LUMNO</w:t>
      </w:r>
      <w:r w:rsidRPr="0055461A">
        <w:rPr>
          <w:b/>
          <w:sz w:val="36"/>
        </w:rPr>
        <w:t>:</w:t>
      </w:r>
      <w:r w:rsidRPr="0055461A">
        <w:rPr>
          <w:sz w:val="36"/>
        </w:rPr>
        <w:t xml:space="preserve"> </w:t>
      </w:r>
    </w:p>
    <w:p w:rsidR="007D604B" w:rsidRPr="000B700C" w:rsidRDefault="007D604B" w:rsidP="007D604B">
      <w:pPr>
        <w:pStyle w:val="Prrafodelista"/>
        <w:numPr>
          <w:ilvl w:val="0"/>
          <w:numId w:val="1"/>
        </w:numPr>
        <w:rPr>
          <w:sz w:val="28"/>
          <w:szCs w:val="28"/>
        </w:rPr>
      </w:pPr>
      <w:r w:rsidRPr="000B700C">
        <w:rPr>
          <w:sz w:val="28"/>
          <w:szCs w:val="28"/>
        </w:rPr>
        <w:t>Monroy Martos Elioth</w:t>
      </w:r>
      <w:r w:rsidR="00422DD6">
        <w:rPr>
          <w:sz w:val="28"/>
          <w:szCs w:val="28"/>
        </w:rPr>
        <w:t>.</w:t>
      </w:r>
    </w:p>
    <w:p w:rsidR="007D604B" w:rsidRDefault="007D604B" w:rsidP="007D604B">
      <w:pPr>
        <w:rPr>
          <w:b/>
          <w:sz w:val="36"/>
        </w:rPr>
      </w:pPr>
    </w:p>
    <w:p w:rsidR="00782E2D" w:rsidRDefault="007D604B">
      <w:r w:rsidRPr="00A01C76">
        <w:rPr>
          <w:b/>
          <w:sz w:val="36"/>
        </w:rPr>
        <w:t>G</w:t>
      </w:r>
      <w:r>
        <w:rPr>
          <w:b/>
          <w:sz w:val="36"/>
        </w:rPr>
        <w:t>RUPO</w:t>
      </w:r>
      <w:r w:rsidRPr="00A01C76">
        <w:rPr>
          <w:b/>
          <w:sz w:val="36"/>
        </w:rPr>
        <w:t>:</w:t>
      </w:r>
      <w:r w:rsidRPr="00A01C76">
        <w:rPr>
          <w:sz w:val="36"/>
        </w:rPr>
        <w:t xml:space="preserve"> </w:t>
      </w:r>
      <w:r w:rsidR="008C2DCC">
        <w:rPr>
          <w:sz w:val="36"/>
        </w:rPr>
        <w:t>3CM2</w:t>
      </w:r>
    </w:p>
    <w:p w:rsidR="00782E2D" w:rsidRDefault="00782E2D"/>
    <w:p w:rsidR="006E43B5" w:rsidRDefault="006E43B5"/>
    <w:p w:rsidR="006E43B5" w:rsidRDefault="006E43B5"/>
    <w:p w:rsidR="006E43B5" w:rsidRDefault="006E43B5"/>
    <w:p w:rsidR="006E43B5" w:rsidRDefault="006E43B5">
      <w:r>
        <w:lastRenderedPageBreak/>
        <w:t>Diagrama a bloques a simular:</w:t>
      </w:r>
    </w:p>
    <w:p w:rsidR="006E43B5" w:rsidRDefault="006E43B5" w:rsidP="006E43B5">
      <w:pPr>
        <w:jc w:val="center"/>
      </w:pPr>
      <w:r>
        <w:rPr>
          <w:noProof/>
        </w:rPr>
        <w:drawing>
          <wp:inline distT="0" distB="0" distL="0" distR="0" wp14:anchorId="4585F3EA" wp14:editId="5EFB4DFA">
            <wp:extent cx="5767353" cy="2228850"/>
            <wp:effectExtent l="0" t="0" r="508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10085" cy="2245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43B5" w:rsidRDefault="006E43B5" w:rsidP="006E43B5">
      <w:r>
        <w:t>Código usado en MATLAB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6E43B5" w:rsidTr="006E43B5">
        <w:tc>
          <w:tcPr>
            <w:tcW w:w="8828" w:type="dxa"/>
          </w:tcPr>
          <w:p w:rsidR="006E43B5" w:rsidRDefault="006E43B5" w:rsidP="006E43B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Circuito acelerómetro</w:t>
            </w:r>
          </w:p>
          <w:p w:rsidR="006E43B5" w:rsidRDefault="006E43B5" w:rsidP="006E43B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m=.1;</w:t>
            </w:r>
          </w:p>
          <w:p w:rsidR="006E43B5" w:rsidRDefault="006E43B5" w:rsidP="006E43B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f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=1;</w:t>
            </w:r>
          </w:p>
          <w:p w:rsidR="006E43B5" w:rsidRDefault="006E43B5" w:rsidP="006E43B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d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=1;</w:t>
            </w:r>
          </w:p>
          <w:p w:rsidR="006E43B5" w:rsidRPr="006E43B5" w:rsidRDefault="006E43B5" w:rsidP="006E43B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  <w:lang w:val="en-GB"/>
              </w:rPr>
            </w:pPr>
            <w:r w:rsidRPr="006E43B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>ka=10;</w:t>
            </w:r>
          </w:p>
          <w:p w:rsidR="006E43B5" w:rsidRPr="006E43B5" w:rsidRDefault="006E43B5" w:rsidP="006E43B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  <w:lang w:val="en-GB"/>
              </w:rPr>
            </w:pPr>
            <w:r w:rsidRPr="006E43B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>r=1000;</w:t>
            </w:r>
          </w:p>
          <w:p w:rsidR="006E43B5" w:rsidRPr="006E43B5" w:rsidRDefault="006E43B5" w:rsidP="006E43B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  <w:lang w:val="en-GB"/>
              </w:rPr>
            </w:pPr>
            <w:r w:rsidRPr="006E43B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>e=.5;</w:t>
            </w:r>
          </w:p>
          <w:p w:rsidR="006E43B5" w:rsidRPr="006E43B5" w:rsidRDefault="006E43B5" w:rsidP="006E43B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  <w:lang w:val="en-GB"/>
              </w:rPr>
            </w:pPr>
            <w:r w:rsidRPr="006E43B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>k=10;</w:t>
            </w:r>
          </w:p>
          <w:p w:rsidR="006E43B5" w:rsidRPr="006E43B5" w:rsidRDefault="006E43B5" w:rsidP="006E43B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  <w:lang w:val="en-GB"/>
              </w:rPr>
            </w:pPr>
            <w:r w:rsidRPr="006E43B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>K=1/k;</w:t>
            </w:r>
          </w:p>
          <w:p w:rsidR="006E43B5" w:rsidRPr="006E43B5" w:rsidRDefault="006E43B5" w:rsidP="006E43B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  <w:lang w:val="en-GB"/>
              </w:rPr>
            </w:pPr>
            <w:r w:rsidRPr="006E43B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>s=</w:t>
            </w:r>
            <w:proofErr w:type="spellStart"/>
            <w:r w:rsidRPr="006E43B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>tf</w:t>
            </w:r>
            <w:proofErr w:type="spellEnd"/>
            <w:r w:rsidRPr="006E43B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>(</w:t>
            </w:r>
            <w:r w:rsidRPr="006E43B5">
              <w:rPr>
                <w:rFonts w:ascii="Courier New" w:hAnsi="Courier New" w:cs="Courier New"/>
                <w:color w:val="A020F0"/>
                <w:sz w:val="20"/>
                <w:szCs w:val="20"/>
                <w:lang w:val="en-GB"/>
              </w:rPr>
              <w:t>'s'</w:t>
            </w:r>
            <w:r w:rsidRPr="006E43B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>);</w:t>
            </w:r>
          </w:p>
          <w:p w:rsidR="006E43B5" w:rsidRPr="006E43B5" w:rsidRDefault="006E43B5" w:rsidP="006E43B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  <w:lang w:val="en-GB"/>
              </w:rPr>
            </w:pPr>
            <w:r w:rsidRPr="006E43B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>Ha=</w:t>
            </w:r>
            <w:proofErr w:type="spellStart"/>
            <w:r w:rsidRPr="006E43B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>kf</w:t>
            </w:r>
            <w:proofErr w:type="spellEnd"/>
            <w:r w:rsidRPr="006E43B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>/(m*r);</w:t>
            </w:r>
          </w:p>
          <w:p w:rsidR="006E43B5" w:rsidRPr="006E43B5" w:rsidRDefault="006E43B5" w:rsidP="006E43B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  <w:lang w:val="en-GB"/>
              </w:rPr>
            </w:pPr>
            <w:proofErr w:type="spellStart"/>
            <w:r w:rsidRPr="006E43B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>wn</w:t>
            </w:r>
            <w:proofErr w:type="spellEnd"/>
            <w:r w:rsidRPr="006E43B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>=sqrt(k/m);</w:t>
            </w:r>
          </w:p>
          <w:p w:rsidR="006E43B5" w:rsidRPr="006E43B5" w:rsidRDefault="006E43B5" w:rsidP="006E43B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  <w:lang w:val="en-GB"/>
              </w:rPr>
            </w:pPr>
            <w:proofErr w:type="spellStart"/>
            <w:r w:rsidRPr="006E43B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>Gs</w:t>
            </w:r>
            <w:proofErr w:type="spellEnd"/>
            <w:r w:rsidRPr="006E43B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>=((1/</w:t>
            </w:r>
            <w:proofErr w:type="gramStart"/>
            <w:r w:rsidRPr="006E43B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>k)*</w:t>
            </w:r>
            <w:proofErr w:type="spellStart"/>
            <w:proofErr w:type="gramEnd"/>
            <w:r w:rsidRPr="006E43B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>kd</w:t>
            </w:r>
            <w:proofErr w:type="spellEnd"/>
            <w:r w:rsidRPr="006E43B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>*ka*m*r)/(((1/wn^2)*s^2)+((2*e)/</w:t>
            </w:r>
            <w:proofErr w:type="spellStart"/>
            <w:r w:rsidRPr="006E43B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>wn</w:t>
            </w:r>
            <w:proofErr w:type="spellEnd"/>
            <w:r w:rsidRPr="006E43B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>)*s+1);</w:t>
            </w:r>
          </w:p>
          <w:p w:rsidR="006E43B5" w:rsidRPr="00331403" w:rsidRDefault="006E43B5" w:rsidP="003314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isotool</w:t>
            </w:r>
            <w:proofErr w:type="spellEnd"/>
          </w:p>
        </w:tc>
      </w:tr>
    </w:tbl>
    <w:p w:rsidR="006E43B5" w:rsidRDefault="006E43B5" w:rsidP="006E43B5"/>
    <w:p w:rsidR="00331403" w:rsidRDefault="00331403" w:rsidP="006E43B5"/>
    <w:p w:rsidR="00331403" w:rsidRDefault="00331403" w:rsidP="006E43B5"/>
    <w:p w:rsidR="00331403" w:rsidRDefault="00331403" w:rsidP="006E43B5"/>
    <w:p w:rsidR="00331403" w:rsidRDefault="00331403" w:rsidP="006E43B5"/>
    <w:p w:rsidR="00331403" w:rsidRDefault="00331403" w:rsidP="006E43B5"/>
    <w:p w:rsidR="00331403" w:rsidRDefault="00331403" w:rsidP="006E43B5"/>
    <w:p w:rsidR="00331403" w:rsidRDefault="00331403" w:rsidP="006E43B5"/>
    <w:p w:rsidR="00331403" w:rsidRDefault="00331403" w:rsidP="006E43B5"/>
    <w:p w:rsidR="00331403" w:rsidRDefault="00331403" w:rsidP="006E43B5"/>
    <w:p w:rsidR="00331403" w:rsidRDefault="00331403" w:rsidP="006E43B5"/>
    <w:p w:rsidR="00331403" w:rsidRDefault="00331403" w:rsidP="006E43B5"/>
    <w:p w:rsidR="00331403" w:rsidRDefault="00331403" w:rsidP="006E43B5">
      <w:pPr>
        <w:rPr>
          <w:u w:val="single"/>
        </w:rPr>
      </w:pPr>
      <w:r>
        <w:lastRenderedPageBreak/>
        <w:t>Simulación obtenida:</w:t>
      </w:r>
    </w:p>
    <w:p w:rsidR="00331403" w:rsidRDefault="003F51E9" w:rsidP="003F51E9">
      <w:pPr>
        <w:jc w:val="center"/>
      </w:pPr>
      <w:r>
        <w:rPr>
          <w:noProof/>
        </w:rPr>
        <w:drawing>
          <wp:inline distT="0" distB="0" distL="0" distR="0" wp14:anchorId="3DE21FE8" wp14:editId="428991E8">
            <wp:extent cx="5438776" cy="3454550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1738" t="24150" r="3598" b="2797"/>
                    <a:stretch/>
                  </pic:blipFill>
                  <pic:spPr bwMode="auto">
                    <a:xfrm>
                      <a:off x="0" y="0"/>
                      <a:ext cx="5448257" cy="34605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F51E9" w:rsidRDefault="003F51E9" w:rsidP="003F51E9">
      <w:pPr>
        <w:jc w:val="center"/>
      </w:pPr>
      <w:r>
        <w:rPr>
          <w:noProof/>
        </w:rPr>
        <w:drawing>
          <wp:inline distT="0" distB="0" distL="0" distR="0" wp14:anchorId="3B4CE4B8" wp14:editId="3F0A4A69">
            <wp:extent cx="5429250" cy="3570322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1738" t="23546" r="5804" b="3401"/>
                    <a:stretch/>
                  </pic:blipFill>
                  <pic:spPr bwMode="auto">
                    <a:xfrm>
                      <a:off x="0" y="0"/>
                      <a:ext cx="5445945" cy="35813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F51E9" w:rsidRDefault="003F51E9" w:rsidP="006E43B5"/>
    <w:p w:rsidR="00D57F6A" w:rsidRDefault="00D57F6A" w:rsidP="006E43B5"/>
    <w:p w:rsidR="00D57F6A" w:rsidRPr="003F51E9" w:rsidRDefault="00D57F6A" w:rsidP="00D57F6A">
      <w:pPr>
        <w:jc w:val="center"/>
      </w:pPr>
      <w:r>
        <w:rPr>
          <w:noProof/>
        </w:rPr>
        <w:lastRenderedPageBreak/>
        <w:drawing>
          <wp:inline distT="0" distB="0" distL="0" distR="0" wp14:anchorId="6380836C" wp14:editId="25F2010B">
            <wp:extent cx="5753100" cy="3716192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32926" t="23848" r="4277" b="4005"/>
                    <a:stretch/>
                  </pic:blipFill>
                  <pic:spPr bwMode="auto">
                    <a:xfrm>
                      <a:off x="0" y="0"/>
                      <a:ext cx="5766287" cy="37247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57F6A" w:rsidRPr="003F51E9" w:rsidSect="00BE4B33">
      <w:pgSz w:w="12240" w:h="15840" w:code="1"/>
      <w:pgMar w:top="1418" w:right="1701" w:bottom="1418" w:left="1701" w:header="709" w:footer="709" w:gutter="0"/>
      <w:pgBorders w:offsetFrom="page">
        <w:top w:val="single" w:sz="4" w:space="24" w:color="2E74B5" w:themeColor="accent1" w:themeShade="BF"/>
        <w:left w:val="single" w:sz="4" w:space="24" w:color="2E74B5" w:themeColor="accent1" w:themeShade="BF"/>
        <w:bottom w:val="single" w:sz="4" w:space="24" w:color="2E74B5" w:themeColor="accent1" w:themeShade="BF"/>
        <w:right w:val="single" w:sz="4" w:space="24" w:color="2E74B5" w:themeColor="accent1" w:themeShade="BF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D231BA"/>
    <w:multiLevelType w:val="hybridMultilevel"/>
    <w:tmpl w:val="94A4E536"/>
    <w:lvl w:ilvl="0" w:tplc="0C0A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OyMDE0tDQwMzIxNDJR0lEKTi0uzszPAykwrQUAcXQsIywAAAA="/>
  </w:docVars>
  <w:rsids>
    <w:rsidRoot w:val="007D604B"/>
    <w:rsid w:val="00001771"/>
    <w:rsid w:val="00002880"/>
    <w:rsid w:val="00004357"/>
    <w:rsid w:val="000A4F15"/>
    <w:rsid w:val="000F0BBE"/>
    <w:rsid w:val="001857E8"/>
    <w:rsid w:val="001C2DC6"/>
    <w:rsid w:val="001E4827"/>
    <w:rsid w:val="00236DC3"/>
    <w:rsid w:val="002754F6"/>
    <w:rsid w:val="002F2909"/>
    <w:rsid w:val="00322365"/>
    <w:rsid w:val="00331403"/>
    <w:rsid w:val="003558A1"/>
    <w:rsid w:val="003915FE"/>
    <w:rsid w:val="003A11A9"/>
    <w:rsid w:val="003B3626"/>
    <w:rsid w:val="003B7C10"/>
    <w:rsid w:val="003D6EF3"/>
    <w:rsid w:val="003F51E9"/>
    <w:rsid w:val="00410B78"/>
    <w:rsid w:val="00422DD6"/>
    <w:rsid w:val="00423A87"/>
    <w:rsid w:val="00461238"/>
    <w:rsid w:val="004C0EA3"/>
    <w:rsid w:val="004F3458"/>
    <w:rsid w:val="005208C7"/>
    <w:rsid w:val="00524210"/>
    <w:rsid w:val="00530FF5"/>
    <w:rsid w:val="00537300"/>
    <w:rsid w:val="00537B51"/>
    <w:rsid w:val="00597635"/>
    <w:rsid w:val="005A193B"/>
    <w:rsid w:val="005A2064"/>
    <w:rsid w:val="00635B22"/>
    <w:rsid w:val="006828BC"/>
    <w:rsid w:val="006A7FA3"/>
    <w:rsid w:val="006E43B5"/>
    <w:rsid w:val="0074291C"/>
    <w:rsid w:val="00782E2D"/>
    <w:rsid w:val="00795C50"/>
    <w:rsid w:val="007D0ADF"/>
    <w:rsid w:val="007D604B"/>
    <w:rsid w:val="00801EF2"/>
    <w:rsid w:val="008176AD"/>
    <w:rsid w:val="008209ED"/>
    <w:rsid w:val="00874C21"/>
    <w:rsid w:val="00897D04"/>
    <w:rsid w:val="008C2DCC"/>
    <w:rsid w:val="009A6838"/>
    <w:rsid w:val="009D57BA"/>
    <w:rsid w:val="00A044BA"/>
    <w:rsid w:val="00A72BBB"/>
    <w:rsid w:val="00AA4CA5"/>
    <w:rsid w:val="00B07DBD"/>
    <w:rsid w:val="00B168FA"/>
    <w:rsid w:val="00B56613"/>
    <w:rsid w:val="00B64DB5"/>
    <w:rsid w:val="00BB0316"/>
    <w:rsid w:val="00BC6D48"/>
    <w:rsid w:val="00BD18D9"/>
    <w:rsid w:val="00BE4B33"/>
    <w:rsid w:val="00C02237"/>
    <w:rsid w:val="00C16652"/>
    <w:rsid w:val="00CB4BF4"/>
    <w:rsid w:val="00CC4CFB"/>
    <w:rsid w:val="00CC68B8"/>
    <w:rsid w:val="00CE4357"/>
    <w:rsid w:val="00D3772B"/>
    <w:rsid w:val="00D51111"/>
    <w:rsid w:val="00D57F6A"/>
    <w:rsid w:val="00D736E1"/>
    <w:rsid w:val="00E27B64"/>
    <w:rsid w:val="00E65681"/>
    <w:rsid w:val="00E903E9"/>
    <w:rsid w:val="00E979A1"/>
    <w:rsid w:val="00EB03D6"/>
    <w:rsid w:val="00EC05EE"/>
    <w:rsid w:val="00EF78BE"/>
    <w:rsid w:val="00F349EB"/>
    <w:rsid w:val="00F86B20"/>
    <w:rsid w:val="00FA1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77E33"/>
  <w15:chartTrackingRefBased/>
  <w15:docId w15:val="{870B2D24-3757-4A8B-BFD5-18D6BC4FD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D604B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1857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7D604B"/>
    <w:pPr>
      <w:ind w:left="720"/>
      <w:contextualSpacing/>
    </w:pPr>
  </w:style>
  <w:style w:type="table" w:styleId="Tablaconcuadrcula">
    <w:name w:val="Table Grid"/>
    <w:basedOn w:val="Tablanormal"/>
    <w:uiPriority w:val="39"/>
    <w:rsid w:val="003A11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normal1">
    <w:name w:val="Plain Table 1"/>
    <w:basedOn w:val="Tablanormal"/>
    <w:uiPriority w:val="41"/>
    <w:rsid w:val="00EC05E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2Car">
    <w:name w:val="Título 2 Car"/>
    <w:basedOn w:val="Fuentedeprrafopredeter"/>
    <w:link w:val="Ttulo2"/>
    <w:uiPriority w:val="9"/>
    <w:rsid w:val="001857E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anormal5">
    <w:name w:val="Plain Table 5"/>
    <w:basedOn w:val="Tablanormal"/>
    <w:uiPriority w:val="45"/>
    <w:rsid w:val="00795C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B7D50D-4037-4678-B90A-83CDF718F7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4</Pages>
  <Words>76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oth Monroy</dc:creator>
  <cp:keywords/>
  <dc:description/>
  <cp:lastModifiedBy>Elioth Monroy</cp:lastModifiedBy>
  <cp:revision>12</cp:revision>
  <dcterms:created xsi:type="dcterms:W3CDTF">2018-04-19T03:19:00Z</dcterms:created>
  <dcterms:modified xsi:type="dcterms:W3CDTF">2018-04-22T23:33:00Z</dcterms:modified>
</cp:coreProperties>
</file>